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43DE" w:rsidRPr="00221C24" w:rsidRDefault="00F00F7D">
      <w:pPr>
        <w:pStyle w:val="Heading1"/>
        <w:rPr>
          <w:sz w:val="22"/>
          <w:lang w:eastAsia="ko-KR"/>
        </w:rPr>
      </w:pPr>
      <w:bookmarkStart w:id="0" w:name="대한뇌신경마취학회-뇌신경마취학제2판-집필-의뢰"/>
      <w:r w:rsidRPr="00221C24">
        <w:rPr>
          <w:sz w:val="22"/>
          <w:lang w:eastAsia="ko-KR"/>
        </w:rPr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  <w:bookmarkEnd w:id="0"/>
    </w:p>
    <w:p w:rsidR="00221C24" w:rsidRPr="00221C24" w:rsidRDefault="00221C24" w:rsidP="00221C24">
      <w:pPr>
        <w:pStyle w:val="BodyText"/>
        <w:rPr>
          <w:sz w:val="18"/>
          <w:lang w:eastAsia="ko-KR"/>
        </w:rPr>
      </w:pPr>
      <w:bookmarkStart w:id="1" w:name="_GoBack"/>
      <w:bookmarkEnd w:id="1"/>
    </w:p>
    <w:p w:rsidR="006843DE" w:rsidRPr="00221C24" w:rsidRDefault="00F00F7D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6843DE" w:rsidRPr="00221C24" w:rsidRDefault="00F00F7D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</w:t>
      </w:r>
      <w:r w:rsidRPr="00221C24">
        <w:rPr>
          <w:sz w:val="18"/>
          <w:lang w:eastAsia="ko-KR"/>
        </w:rPr>
        <w:t>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6843DE" w:rsidRPr="00221C24" w:rsidRDefault="00F00F7D">
      <w:pPr>
        <w:pStyle w:val="Heading2"/>
        <w:rPr>
          <w:sz w:val="22"/>
        </w:rPr>
      </w:pPr>
      <w:bookmarkStart w:id="2" w:name="아래"/>
      <w:r w:rsidRPr="00221C24">
        <w:rPr>
          <w:sz w:val="22"/>
        </w:rPr>
        <w:t>아래</w:t>
      </w:r>
      <w:bookmarkEnd w:id="2"/>
    </w:p>
    <w:p w:rsidR="006843DE" w:rsidRPr="00221C24" w:rsidRDefault="00F00F7D">
      <w:pPr>
        <w:numPr>
          <w:ilvl w:val="0"/>
          <w:numId w:val="4"/>
        </w:numPr>
        <w:rPr>
          <w:sz w:val="18"/>
        </w:rPr>
      </w:pPr>
      <w:r w:rsidRPr="00221C24">
        <w:rPr>
          <w:sz w:val="18"/>
        </w:rPr>
        <w:t>집필</w:t>
      </w:r>
      <w:r w:rsidRPr="00221C24">
        <w:rPr>
          <w:sz w:val="18"/>
        </w:rPr>
        <w:t xml:space="preserve"> (</w:t>
      </w:r>
      <w:r w:rsidRPr="00221C24">
        <w:rPr>
          <w:sz w:val="18"/>
        </w:rPr>
        <w:t>단원</w:t>
      </w:r>
      <w:r w:rsidRPr="00221C24">
        <w:rPr>
          <w:sz w:val="18"/>
        </w:rPr>
        <w:t xml:space="preserve">) </w:t>
      </w:r>
      <w:r w:rsidRPr="00221C24">
        <w:rPr>
          <w:sz w:val="18"/>
        </w:rPr>
        <w:t>제목</w:t>
      </w:r>
      <w:r w:rsidRPr="00221C24">
        <w:rPr>
          <w:sz w:val="18"/>
        </w:rPr>
        <w:t>:</w:t>
      </w:r>
    </w:p>
    <w:p w:rsidR="006843DE" w:rsidRPr="00221C24" w:rsidRDefault="00F00F7D">
      <w:pPr>
        <w:numPr>
          <w:ilvl w:val="0"/>
          <w:numId w:val="4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6843DE" w:rsidRPr="00221C24" w:rsidRDefault="00F00F7D">
      <w:pPr>
        <w:numPr>
          <w:ilvl w:val="0"/>
          <w:numId w:val="4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6843DE" w:rsidRPr="00221C24" w:rsidRDefault="00F00F7D">
      <w:pPr>
        <w:numPr>
          <w:ilvl w:val="0"/>
          <w:numId w:val="4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6843DE" w:rsidRPr="00221C24" w:rsidRDefault="00F00F7D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6843DE" w:rsidRPr="00221C24" w:rsidRDefault="00F00F7D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</w:t>
      </w:r>
      <w:r w:rsidRPr="00221C24">
        <w:rPr>
          <w:sz w:val="18"/>
          <w:lang w:eastAsia="ko-KR"/>
        </w:rPr>
        <w:t>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6843DE" w:rsidRPr="00221C24" w:rsidRDefault="00F00F7D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221C24" w:rsidRDefault="00221C24">
      <w:pPr>
        <w:pStyle w:val="FirstParagraph"/>
        <w:rPr>
          <w:sz w:val="18"/>
          <w:lang w:eastAsia="ko-KR"/>
        </w:rPr>
      </w:pPr>
    </w:p>
    <w:p w:rsidR="00221C24" w:rsidRPr="00221C24" w:rsidRDefault="00F00F7D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221C24" w:rsidRPr="00221C24" w:rsidRDefault="00F00F7D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6843DE" w:rsidRPr="00221C24" w:rsidRDefault="00F00F7D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221C24" w:rsidRPr="00221C24" w:rsidRDefault="00221C24">
      <w:pPr>
        <w:pStyle w:val="BodyText"/>
        <w:rPr>
          <w:sz w:val="18"/>
          <w:lang w:eastAsia="ko-KR"/>
        </w:rPr>
      </w:pPr>
    </w:p>
    <w:p w:rsidR="006843DE" w:rsidRPr="00221C24" w:rsidRDefault="00F00F7D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6843DE" w:rsidRPr="00221C24" w:rsidRDefault="00F00F7D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6843DE" w:rsidRPr="00221C24" w:rsidRDefault="00F00F7D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sectPr w:rsidR="006843DE" w:rsidRPr="00221C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0F7D" w:rsidRDefault="00F00F7D">
      <w:pPr>
        <w:spacing w:after="0"/>
      </w:pPr>
      <w:r>
        <w:separator/>
      </w:r>
    </w:p>
  </w:endnote>
  <w:endnote w:type="continuationSeparator" w:id="0">
    <w:p w:rsidR="00F00F7D" w:rsidRDefault="00F00F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0F7D" w:rsidRDefault="00F00F7D">
      <w:r>
        <w:separator/>
      </w:r>
    </w:p>
  </w:footnote>
  <w:footnote w:type="continuationSeparator" w:id="0">
    <w:p w:rsidR="00F00F7D" w:rsidRDefault="00F00F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9909DE"/>
    <w:multiLevelType w:val="multilevel"/>
    <w:tmpl w:val="614AC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6F6E562"/>
    <w:multiLevelType w:val="multilevel"/>
    <w:tmpl w:val="5F3008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1F1E4C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BE9ED2A"/>
    <w:multiLevelType w:val="multilevel"/>
    <w:tmpl w:val="27707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1C24"/>
    <w:rsid w:val="004E29B3"/>
    <w:rsid w:val="00590D07"/>
    <w:rsid w:val="006843DE"/>
    <w:rsid w:val="00784D58"/>
    <w:rsid w:val="008D6863"/>
    <w:rsid w:val="00B86B75"/>
    <w:rsid w:val="00BC48D5"/>
    <w:rsid w:val="00C36279"/>
    <w:rsid w:val="00E315A3"/>
    <w:rsid w:val="00F00F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FDB40E"/>
  <w15:docId w15:val="{C01DA786-A5F5-BC44-B19B-A2DCA3950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 Lee</cp:lastModifiedBy>
  <cp:revision>2</cp:revision>
  <dcterms:created xsi:type="dcterms:W3CDTF">2018-02-23T01:01:00Z</dcterms:created>
  <dcterms:modified xsi:type="dcterms:W3CDTF">2018-02-23T01:03:00Z</dcterms:modified>
</cp:coreProperties>
</file>